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5D8A8AC0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DC3D16">
        <w:rPr>
          <w:rFonts w:hint="eastAsia"/>
          <w:b/>
          <w:sz w:val="24"/>
        </w:rPr>
        <w:t>数据源</w:t>
      </w:r>
    </w:p>
    <w:p w14:paraId="66A55942" w14:textId="476DE070" w:rsidR="0089362C" w:rsidRDefault="0089362C" w:rsidP="00775D0A">
      <w:pPr>
        <w:pStyle w:val="Heading1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775D0A" w14:paraId="6EA1C896" w14:textId="77777777" w:rsidTr="00D03E01">
        <w:tc>
          <w:tcPr>
            <w:tcW w:w="2879" w:type="dxa"/>
          </w:tcPr>
          <w:p w14:paraId="2F6D5D04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版本</w:t>
            </w:r>
          </w:p>
        </w:tc>
        <w:tc>
          <w:tcPr>
            <w:tcW w:w="2879" w:type="dxa"/>
          </w:tcPr>
          <w:p w14:paraId="119639AC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2879" w:type="dxa"/>
          </w:tcPr>
          <w:p w14:paraId="4B2F3F72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更新内容</w:t>
            </w:r>
          </w:p>
        </w:tc>
      </w:tr>
      <w:tr w:rsidR="00775D0A" w14:paraId="25E3000E" w14:textId="77777777" w:rsidTr="00D03E01">
        <w:tc>
          <w:tcPr>
            <w:tcW w:w="2879" w:type="dxa"/>
          </w:tcPr>
          <w:p w14:paraId="4F9909F8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D20431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9BA949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3714CB8A" w14:textId="77777777" w:rsidTr="00D03E01">
        <w:tc>
          <w:tcPr>
            <w:tcW w:w="2879" w:type="dxa"/>
          </w:tcPr>
          <w:p w14:paraId="1085F07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D666409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C189B9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495EF362" w14:textId="77777777" w:rsidTr="00D03E01">
        <w:tc>
          <w:tcPr>
            <w:tcW w:w="2879" w:type="dxa"/>
          </w:tcPr>
          <w:p w14:paraId="33D13A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CAB468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1BC8C4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52E9FB22" w14:textId="77777777" w:rsidTr="00D03E01">
        <w:tc>
          <w:tcPr>
            <w:tcW w:w="2879" w:type="dxa"/>
          </w:tcPr>
          <w:p w14:paraId="5AABE42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0F5C4EB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3446BD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3DF8AC53" w14:textId="77777777" w:rsidTr="00D03E01">
        <w:tc>
          <w:tcPr>
            <w:tcW w:w="2879" w:type="dxa"/>
          </w:tcPr>
          <w:p w14:paraId="755433FF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A5BA6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8FC9BF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4259D408" w14:textId="77777777" w:rsidTr="00D03E01">
        <w:tc>
          <w:tcPr>
            <w:tcW w:w="2879" w:type="dxa"/>
          </w:tcPr>
          <w:p w14:paraId="07F7B23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447C951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A70542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775D0A" w14:paraId="3C32798B" w14:textId="77777777" w:rsidTr="00D03E01">
        <w:tc>
          <w:tcPr>
            <w:tcW w:w="2879" w:type="dxa"/>
          </w:tcPr>
          <w:p w14:paraId="0B280BA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A53C9D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B73954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14:paraId="5D480825" w14:textId="15FD8080" w:rsidR="00775D0A" w:rsidRDefault="00775D0A" w:rsidP="00775D0A"/>
    <w:p w14:paraId="39376832" w14:textId="1DA51AC3" w:rsidR="00A5394A" w:rsidRDefault="00A5394A">
      <w:r>
        <w:br w:type="page"/>
      </w:r>
    </w:p>
    <w:p w14:paraId="5F5DA914" w14:textId="77777777" w:rsidR="00D033BF" w:rsidRDefault="00D033BF"/>
    <w:p w14:paraId="1210F2C1" w14:textId="552D0107" w:rsidR="007E1B2C" w:rsidRDefault="007E1B2C" w:rsidP="00F8592A">
      <w:pPr>
        <w:pStyle w:val="Heading1"/>
        <w:numPr>
          <w:ilvl w:val="0"/>
          <w:numId w:val="25"/>
        </w:numPr>
      </w:pPr>
      <w:r>
        <w:rPr>
          <w:rFonts w:hint="eastAsia"/>
        </w:rPr>
        <w:t>门店订单信息</w:t>
      </w:r>
    </w:p>
    <w:p w14:paraId="079EBFBE" w14:textId="6106E49C" w:rsidR="00C93420" w:rsidRDefault="00F8592A" w:rsidP="00C93420">
      <w:pPr>
        <w:pStyle w:val="Heading2"/>
        <w:numPr>
          <w:ilvl w:val="1"/>
          <w:numId w:val="26"/>
        </w:numPr>
      </w:pPr>
      <w:r>
        <w:rPr>
          <w:rFonts w:hint="eastAsia"/>
        </w:rPr>
        <w:t>单品</w:t>
      </w:r>
      <w:r w:rsidR="00EF7C86">
        <w:rPr>
          <w:rFonts w:hint="eastAsia"/>
        </w:rPr>
        <w:t>信息</w:t>
      </w:r>
    </w:p>
    <w:p w14:paraId="607D29EF" w14:textId="7899CD42" w:rsidR="00EF7C86" w:rsidRDefault="004036DE" w:rsidP="00EF7C86">
      <w:r>
        <w:rPr>
          <w:rFonts w:hint="eastAsia"/>
        </w:rPr>
        <w:t>来自门店订单参数</w:t>
      </w:r>
      <w:r>
        <w:rPr>
          <w:rFonts w:hint="eastAsia"/>
        </w:rPr>
        <w:t>Excel</w:t>
      </w:r>
      <w:r>
        <w:t xml:space="preserve"> </w:t>
      </w:r>
      <w:r>
        <w:rPr>
          <w:rFonts w:hint="eastAsia"/>
        </w:rPr>
        <w:t>文件</w:t>
      </w:r>
      <w:r w:rsidRPr="004036DE">
        <w:t>East Parameter 20190911.xlsx</w:t>
      </w:r>
      <w:r>
        <w:rPr>
          <w:rFonts w:hint="eastAsia"/>
        </w:rPr>
        <w:t>。系统读取此文件获得如下信息</w:t>
      </w:r>
    </w:p>
    <w:p w14:paraId="2E2D38CD" w14:textId="5B3B8A36" w:rsidR="005B45B1" w:rsidRDefault="005B45B1" w:rsidP="005B45B1">
      <w:pPr>
        <w:pStyle w:val="ListParagraph"/>
        <w:numPr>
          <w:ilvl w:val="0"/>
          <w:numId w:val="28"/>
        </w:numPr>
      </w:pPr>
      <w:r>
        <w:rPr>
          <w:rFonts w:hint="eastAsia"/>
        </w:rPr>
        <w:t>单品名单</w:t>
      </w:r>
    </w:p>
    <w:p w14:paraId="36F3FE4C" w14:textId="61C06D47" w:rsidR="004036DE" w:rsidRDefault="005B45B1" w:rsidP="005B45B1">
      <w:pPr>
        <w:pStyle w:val="ListParagraph"/>
        <w:numPr>
          <w:ilvl w:val="0"/>
          <w:numId w:val="28"/>
        </w:numPr>
      </w:pPr>
      <w:r>
        <w:rPr>
          <w:rFonts w:hint="eastAsia"/>
        </w:rPr>
        <w:t>单品编码</w:t>
      </w:r>
    </w:p>
    <w:p w14:paraId="6594BE1C" w14:textId="5BB9DEAA" w:rsidR="005B45B1" w:rsidRDefault="005B45B1" w:rsidP="005B45B1">
      <w:pPr>
        <w:pStyle w:val="ListParagraph"/>
        <w:numPr>
          <w:ilvl w:val="0"/>
          <w:numId w:val="28"/>
        </w:numPr>
      </w:pPr>
      <w:r>
        <w:rPr>
          <w:rFonts w:hint="eastAsia"/>
        </w:rPr>
        <w:t>单品名称</w:t>
      </w:r>
    </w:p>
    <w:p w14:paraId="04A0195F" w14:textId="6D7BDCA4" w:rsidR="00137C5A" w:rsidRDefault="00137C5A" w:rsidP="005B45B1">
      <w:pPr>
        <w:pStyle w:val="ListParagraph"/>
        <w:numPr>
          <w:ilvl w:val="0"/>
          <w:numId w:val="28"/>
        </w:numPr>
      </w:pPr>
      <w:r>
        <w:rPr>
          <w:rFonts w:hint="eastAsia"/>
        </w:rPr>
        <w:t>单品物流模式</w:t>
      </w:r>
    </w:p>
    <w:p w14:paraId="58DF5579" w14:textId="33FC0E52" w:rsidR="005B45B1" w:rsidRDefault="005B45B1" w:rsidP="005B45B1">
      <w:pPr>
        <w:pStyle w:val="ListParagraph"/>
        <w:numPr>
          <w:ilvl w:val="0"/>
          <w:numId w:val="28"/>
        </w:numPr>
      </w:pPr>
      <w:r>
        <w:rPr>
          <w:rFonts w:hint="eastAsia"/>
        </w:rPr>
        <w:t>单品可售卖门店</w:t>
      </w:r>
    </w:p>
    <w:p w14:paraId="67BE247F" w14:textId="3BF3E2D5" w:rsidR="005B45B1" w:rsidRDefault="005B45B1" w:rsidP="005B45B1">
      <w:pPr>
        <w:pStyle w:val="ListParagraph"/>
        <w:numPr>
          <w:ilvl w:val="0"/>
          <w:numId w:val="28"/>
        </w:numPr>
      </w:pPr>
      <w:r>
        <w:rPr>
          <w:rFonts w:hint="eastAsia"/>
        </w:rPr>
        <w:t>单品供应商信息</w:t>
      </w:r>
    </w:p>
    <w:p w14:paraId="1651D448" w14:textId="0CA8A85E" w:rsidR="005B45B1" w:rsidRDefault="005B45B1" w:rsidP="005B45B1">
      <w:pPr>
        <w:pStyle w:val="ListParagraph"/>
        <w:numPr>
          <w:ilvl w:val="0"/>
          <w:numId w:val="28"/>
        </w:numPr>
      </w:pPr>
      <w:r>
        <w:rPr>
          <w:rFonts w:hint="eastAsia"/>
        </w:rPr>
        <w:t>单品订单日和收货日</w:t>
      </w:r>
    </w:p>
    <w:p w14:paraId="45749E09" w14:textId="38959E47" w:rsidR="005B45B1" w:rsidRPr="00EF7C86" w:rsidRDefault="005B45B1" w:rsidP="005B45B1">
      <w:pPr>
        <w:pStyle w:val="ListParagraph"/>
        <w:numPr>
          <w:ilvl w:val="0"/>
          <w:numId w:val="28"/>
        </w:numPr>
      </w:pPr>
      <w:r>
        <w:rPr>
          <w:rFonts w:hint="eastAsia"/>
        </w:rPr>
        <w:t>单品单位订量</w:t>
      </w:r>
    </w:p>
    <w:p w14:paraId="7F79F0E1" w14:textId="0F3B2FFC" w:rsidR="00AA1D49" w:rsidRDefault="00862585" w:rsidP="00AA1D49">
      <w:r>
        <w:rPr>
          <w:rFonts w:hint="eastAsia"/>
        </w:rPr>
        <w:t>根据家乐福提出的需求，</w:t>
      </w:r>
      <w:r w:rsidR="00F366C6">
        <w:rPr>
          <w:rFonts w:hint="eastAsia"/>
        </w:rPr>
        <w:t>需求计划项目只包含</w:t>
      </w:r>
      <w:r>
        <w:rPr>
          <w:rFonts w:hint="eastAsia"/>
        </w:rPr>
        <w:t>满足下列条件的单品</w:t>
      </w:r>
      <w:r w:rsidR="00F366C6">
        <w:rPr>
          <w:rFonts w:hint="eastAsia"/>
        </w:rPr>
        <w:t>。</w:t>
      </w:r>
    </w:p>
    <w:p w14:paraId="6CAC8EAA" w14:textId="6E9AA0C4" w:rsidR="00F366C6" w:rsidRDefault="00F366C6" w:rsidP="00F366C6">
      <w:pPr>
        <w:pStyle w:val="ListParagraph"/>
        <w:numPr>
          <w:ilvl w:val="0"/>
          <w:numId w:val="29"/>
        </w:numPr>
      </w:pPr>
      <w:r>
        <w:rPr>
          <w:rFonts w:hint="eastAsia"/>
        </w:rPr>
        <w:t>Store</w:t>
      </w:r>
      <w:r>
        <w:t xml:space="preserve"> Status</w:t>
      </w:r>
      <w:r>
        <w:rPr>
          <w:rFonts w:hint="eastAsia"/>
        </w:rPr>
        <w:t>值不为</w:t>
      </w:r>
      <w:r>
        <w:rPr>
          <w:rFonts w:hint="eastAsia"/>
        </w:rPr>
        <w:t>Stop</w:t>
      </w:r>
    </w:p>
    <w:p w14:paraId="1D499A23" w14:textId="3A25B3FF" w:rsidR="00F366C6" w:rsidRPr="00AA1D49" w:rsidRDefault="007026BD" w:rsidP="00F366C6">
      <w:pPr>
        <w:pStyle w:val="ListParagraph"/>
        <w:numPr>
          <w:ilvl w:val="0"/>
          <w:numId w:val="29"/>
        </w:numPr>
      </w:pPr>
      <w:proofErr w:type="spellStart"/>
      <w:r>
        <w:rPr>
          <w:rFonts w:hint="eastAsia"/>
        </w:rPr>
        <w:t>Item</w:t>
      </w:r>
      <w:r>
        <w:t>type</w:t>
      </w:r>
      <w:proofErr w:type="spellEnd"/>
      <w:r>
        <w:rPr>
          <w:rFonts w:hint="eastAsia"/>
        </w:rPr>
        <w:t>值不为</w:t>
      </w:r>
      <w:r>
        <w:rPr>
          <w:rFonts w:hint="eastAsia"/>
        </w:rPr>
        <w:t>New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t>Company Purchase</w:t>
      </w:r>
      <w:r>
        <w:rPr>
          <w:rFonts w:hint="eastAsia"/>
        </w:rPr>
        <w:t>，或</w:t>
      </w:r>
      <w:r>
        <w:rPr>
          <w:rFonts w:hint="eastAsia"/>
        </w:rPr>
        <w:t>Seasonal</w:t>
      </w:r>
    </w:p>
    <w:p w14:paraId="4BE224B1" w14:textId="6FC72A56" w:rsidR="007F14AF" w:rsidRDefault="00754B24" w:rsidP="007F14AF">
      <w:pPr>
        <w:pStyle w:val="Heading2"/>
        <w:numPr>
          <w:ilvl w:val="1"/>
          <w:numId w:val="26"/>
        </w:numPr>
      </w:pPr>
      <w:r>
        <w:rPr>
          <w:rFonts w:hint="eastAsia"/>
        </w:rPr>
        <w:t>货物到店时间</w:t>
      </w:r>
    </w:p>
    <w:p w14:paraId="46B019FB" w14:textId="2CB73881" w:rsidR="00B32317" w:rsidRPr="00B32317" w:rsidRDefault="00B32317" w:rsidP="00B32317">
      <w:r>
        <w:rPr>
          <w:rFonts w:hint="eastAsia"/>
        </w:rPr>
        <w:t>来自</w:t>
      </w:r>
      <w:r w:rsidR="00B428FC">
        <w:rPr>
          <w:rFonts w:hint="eastAsia"/>
        </w:rPr>
        <w:t>邮件确认</w:t>
      </w:r>
    </w:p>
    <w:p w14:paraId="48C127CB" w14:textId="0BFF7BEB" w:rsidR="00E67309" w:rsidRDefault="00285ACA" w:rsidP="00285ACA">
      <w:pPr>
        <w:pStyle w:val="Heading2"/>
        <w:numPr>
          <w:ilvl w:val="1"/>
          <w:numId w:val="26"/>
        </w:numPr>
      </w:pPr>
      <w:r>
        <w:rPr>
          <w:rFonts w:hint="eastAsia"/>
        </w:rPr>
        <w:t>停止订货时间</w:t>
      </w:r>
    </w:p>
    <w:p w14:paraId="63418BAF" w14:textId="511DBB10" w:rsidR="00B428FC" w:rsidRDefault="007D637A" w:rsidP="00B428FC">
      <w:r>
        <w:rPr>
          <w:rFonts w:hint="eastAsia"/>
        </w:rPr>
        <w:t>来自</w:t>
      </w:r>
      <w:r w:rsidRPr="007D637A">
        <w:t>ods.p4cm_store_item</w:t>
      </w:r>
      <w:r>
        <w:rPr>
          <w:rFonts w:hint="eastAsia"/>
        </w:rPr>
        <w:t>表</w:t>
      </w:r>
      <w:r w:rsidR="00E11747">
        <w:rPr>
          <w:rFonts w:hint="eastAsia"/>
        </w:rPr>
        <w:t>。</w:t>
      </w:r>
      <w:r w:rsidR="00E11747" w:rsidRPr="00406B5E">
        <w:t xml:space="preserve"> </w:t>
      </w:r>
      <w:proofErr w:type="spellStart"/>
      <w:r w:rsidR="00406B5E" w:rsidRPr="00406B5E">
        <w:t>item_stop_start_date</w:t>
      </w:r>
      <w:proofErr w:type="spellEnd"/>
      <w:r w:rsidR="00E11747">
        <w:rPr>
          <w:rFonts w:hint="eastAsia"/>
        </w:rPr>
        <w:t>列为停止订货期开始时间。</w:t>
      </w:r>
      <w:proofErr w:type="spellStart"/>
      <w:r w:rsidR="00406B5E" w:rsidRPr="00406B5E">
        <w:t>item_stop_end_date</w:t>
      </w:r>
      <w:proofErr w:type="spellEnd"/>
      <w:r w:rsidR="00E11747">
        <w:rPr>
          <w:rFonts w:hint="eastAsia"/>
        </w:rPr>
        <w:t>列为停止订货期结束时间</w:t>
      </w:r>
      <w:r w:rsidR="00406B5E">
        <w:rPr>
          <w:rFonts w:hint="eastAsia"/>
        </w:rPr>
        <w:t>。</w:t>
      </w:r>
    </w:p>
    <w:p w14:paraId="4ED65FEB" w14:textId="77777777" w:rsidR="00B428FC" w:rsidRPr="00B428FC" w:rsidRDefault="00B428FC" w:rsidP="00B428FC"/>
    <w:p w14:paraId="0578AEE4" w14:textId="3BBF706E" w:rsidR="007E1B2C" w:rsidRDefault="007E1B2C" w:rsidP="00F8592A">
      <w:pPr>
        <w:pStyle w:val="Heading1"/>
        <w:numPr>
          <w:ilvl w:val="0"/>
          <w:numId w:val="25"/>
        </w:numPr>
      </w:pPr>
      <w:r>
        <w:rPr>
          <w:rFonts w:hint="eastAsia"/>
        </w:rPr>
        <w:t>大仓订单信息</w:t>
      </w:r>
    </w:p>
    <w:p w14:paraId="1EA138F3" w14:textId="009BBAD1" w:rsidR="00285ACA" w:rsidRDefault="00285ACA" w:rsidP="00285ACA">
      <w:pPr>
        <w:pStyle w:val="Heading2"/>
        <w:numPr>
          <w:ilvl w:val="1"/>
          <w:numId w:val="25"/>
        </w:numPr>
      </w:pPr>
      <w:r>
        <w:rPr>
          <w:rFonts w:hint="eastAsia"/>
        </w:rPr>
        <w:t>单品</w:t>
      </w:r>
      <w:r w:rsidR="00406B5E">
        <w:rPr>
          <w:rFonts w:hint="eastAsia"/>
        </w:rPr>
        <w:t>信息</w:t>
      </w:r>
    </w:p>
    <w:p w14:paraId="2B805C9D" w14:textId="56B049C0" w:rsidR="00331FDE" w:rsidRDefault="00406B5E" w:rsidP="00331FDE">
      <w:r>
        <w:rPr>
          <w:rFonts w:hint="eastAsia"/>
        </w:rPr>
        <w:t>来自</w:t>
      </w:r>
      <w:r w:rsidR="00974F8C">
        <w:rPr>
          <w:rFonts w:hint="eastAsia"/>
        </w:rPr>
        <w:t>大仓</w:t>
      </w:r>
      <w:r>
        <w:rPr>
          <w:rFonts w:hint="eastAsia"/>
        </w:rPr>
        <w:t>订单参数</w:t>
      </w:r>
      <w:r w:rsidR="00974F8C">
        <w:rPr>
          <w:rFonts w:hint="eastAsia"/>
        </w:rPr>
        <w:t>Excel</w:t>
      </w:r>
      <w:r w:rsidR="00974F8C">
        <w:rPr>
          <w:rFonts w:hint="eastAsia"/>
        </w:rPr>
        <w:t>文件</w:t>
      </w:r>
      <w:r w:rsidR="00974F8C" w:rsidRPr="00974F8C">
        <w:t>East 3 Supps DC Item list 20190830.xlsx</w:t>
      </w:r>
      <w:r w:rsidR="007B46E2">
        <w:rPr>
          <w:rFonts w:hint="eastAsia"/>
        </w:rPr>
        <w:t>。</w:t>
      </w:r>
      <w:r w:rsidR="00331FDE">
        <w:rPr>
          <w:rFonts w:hint="eastAsia"/>
        </w:rPr>
        <w:t>系统读取此文件获得如下信息</w:t>
      </w:r>
    </w:p>
    <w:p w14:paraId="766DB14C" w14:textId="77777777" w:rsidR="00331FDE" w:rsidRDefault="00331FDE" w:rsidP="00331FDE">
      <w:pPr>
        <w:pStyle w:val="ListParagraph"/>
        <w:numPr>
          <w:ilvl w:val="0"/>
          <w:numId w:val="28"/>
        </w:numPr>
      </w:pPr>
      <w:r>
        <w:rPr>
          <w:rFonts w:hint="eastAsia"/>
        </w:rPr>
        <w:t>单品名单</w:t>
      </w:r>
    </w:p>
    <w:p w14:paraId="6937AEA3" w14:textId="77777777" w:rsidR="00331FDE" w:rsidRDefault="00331FDE" w:rsidP="00331FDE">
      <w:pPr>
        <w:pStyle w:val="ListParagraph"/>
        <w:numPr>
          <w:ilvl w:val="0"/>
          <w:numId w:val="28"/>
        </w:numPr>
      </w:pPr>
      <w:r>
        <w:rPr>
          <w:rFonts w:hint="eastAsia"/>
        </w:rPr>
        <w:t>单品编码</w:t>
      </w:r>
    </w:p>
    <w:p w14:paraId="18339123" w14:textId="091F33FC" w:rsidR="00331FDE" w:rsidRDefault="00331FDE" w:rsidP="00331FDE">
      <w:pPr>
        <w:pStyle w:val="ListParagraph"/>
        <w:numPr>
          <w:ilvl w:val="0"/>
          <w:numId w:val="28"/>
        </w:numPr>
      </w:pPr>
      <w:r>
        <w:rPr>
          <w:rFonts w:hint="eastAsia"/>
        </w:rPr>
        <w:t>单品名称</w:t>
      </w:r>
    </w:p>
    <w:p w14:paraId="0D19F9AE" w14:textId="3B30C386" w:rsidR="00137C5A" w:rsidRDefault="00137C5A" w:rsidP="00137C5A">
      <w:pPr>
        <w:pStyle w:val="ListParagraph"/>
        <w:numPr>
          <w:ilvl w:val="0"/>
          <w:numId w:val="28"/>
        </w:numPr>
      </w:pPr>
      <w:r>
        <w:rPr>
          <w:rFonts w:hint="eastAsia"/>
        </w:rPr>
        <w:t>单品物流模式</w:t>
      </w:r>
    </w:p>
    <w:p w14:paraId="5EBDED90" w14:textId="77777777" w:rsidR="00331FDE" w:rsidRDefault="00331FDE" w:rsidP="00331FDE">
      <w:pPr>
        <w:pStyle w:val="ListParagraph"/>
        <w:numPr>
          <w:ilvl w:val="0"/>
          <w:numId w:val="28"/>
        </w:numPr>
      </w:pPr>
      <w:r>
        <w:rPr>
          <w:rFonts w:hint="eastAsia"/>
        </w:rPr>
        <w:t>单品供应商信息</w:t>
      </w:r>
    </w:p>
    <w:p w14:paraId="02CF8006" w14:textId="77777777" w:rsidR="00331FDE" w:rsidRPr="00EF7C86" w:rsidRDefault="00331FDE" w:rsidP="00331FDE">
      <w:pPr>
        <w:pStyle w:val="ListParagraph"/>
        <w:numPr>
          <w:ilvl w:val="0"/>
          <w:numId w:val="28"/>
        </w:numPr>
      </w:pPr>
      <w:r>
        <w:rPr>
          <w:rFonts w:hint="eastAsia"/>
        </w:rPr>
        <w:t>单品单位订量</w:t>
      </w:r>
    </w:p>
    <w:p w14:paraId="6D6F0DE4" w14:textId="77777777" w:rsidR="00331FDE" w:rsidRDefault="00331FDE" w:rsidP="00331FDE">
      <w:r>
        <w:rPr>
          <w:rFonts w:hint="eastAsia"/>
        </w:rPr>
        <w:t>根据家乐福提出的需求，需求计划项目只包含满足下列条件的单品。</w:t>
      </w:r>
    </w:p>
    <w:p w14:paraId="5874C802" w14:textId="5CAFA340" w:rsidR="00331FDE" w:rsidRDefault="007B46E2" w:rsidP="00331FDE">
      <w:pPr>
        <w:pStyle w:val="ListParagraph"/>
        <w:numPr>
          <w:ilvl w:val="0"/>
          <w:numId w:val="29"/>
        </w:numPr>
      </w:pPr>
      <w:r>
        <w:t>DC</w:t>
      </w:r>
      <w:r w:rsidR="00331FDE">
        <w:t xml:space="preserve"> Status</w:t>
      </w:r>
      <w:r w:rsidR="00331FDE">
        <w:rPr>
          <w:rFonts w:hint="eastAsia"/>
        </w:rPr>
        <w:t>值不为</w:t>
      </w:r>
      <w:r w:rsidR="00331FDE">
        <w:rPr>
          <w:rFonts w:hint="eastAsia"/>
        </w:rPr>
        <w:t>Stop</w:t>
      </w:r>
    </w:p>
    <w:p w14:paraId="1329DFF4" w14:textId="77777777" w:rsidR="00331FDE" w:rsidRPr="00AA1D49" w:rsidRDefault="00331FDE" w:rsidP="00331FDE">
      <w:pPr>
        <w:pStyle w:val="ListParagraph"/>
        <w:numPr>
          <w:ilvl w:val="0"/>
          <w:numId w:val="29"/>
        </w:numPr>
      </w:pPr>
      <w:proofErr w:type="spellStart"/>
      <w:r>
        <w:rPr>
          <w:rFonts w:hint="eastAsia"/>
        </w:rPr>
        <w:t>Item</w:t>
      </w:r>
      <w:r>
        <w:t>type</w:t>
      </w:r>
      <w:proofErr w:type="spellEnd"/>
      <w:r>
        <w:rPr>
          <w:rFonts w:hint="eastAsia"/>
        </w:rPr>
        <w:t>值不为</w:t>
      </w:r>
      <w:r>
        <w:rPr>
          <w:rFonts w:hint="eastAsia"/>
        </w:rPr>
        <w:t>New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t>Company Purchase</w:t>
      </w:r>
      <w:r>
        <w:rPr>
          <w:rFonts w:hint="eastAsia"/>
        </w:rPr>
        <w:t>，或</w:t>
      </w:r>
      <w:r>
        <w:rPr>
          <w:rFonts w:hint="eastAsia"/>
        </w:rPr>
        <w:t>Seasonal</w:t>
      </w:r>
    </w:p>
    <w:p w14:paraId="4B7C541E" w14:textId="7BB3CDD3" w:rsidR="00406B5E" w:rsidRPr="00406B5E" w:rsidRDefault="00406B5E" w:rsidP="00406B5E"/>
    <w:p w14:paraId="6015D355" w14:textId="6265A3E2" w:rsidR="00285ACA" w:rsidRDefault="00285ACA" w:rsidP="00285ACA">
      <w:pPr>
        <w:pStyle w:val="Heading2"/>
        <w:numPr>
          <w:ilvl w:val="1"/>
          <w:numId w:val="25"/>
        </w:numPr>
      </w:pPr>
      <w:r>
        <w:rPr>
          <w:rFonts w:hint="eastAsia"/>
        </w:rPr>
        <w:lastRenderedPageBreak/>
        <w:t>订货</w:t>
      </w:r>
      <w:r w:rsidR="00D72B41">
        <w:rPr>
          <w:rFonts w:hint="eastAsia"/>
        </w:rPr>
        <w:t>收货</w:t>
      </w:r>
      <w:r>
        <w:rPr>
          <w:rFonts w:hint="eastAsia"/>
        </w:rPr>
        <w:t>日</w:t>
      </w:r>
    </w:p>
    <w:p w14:paraId="704D1154" w14:textId="2100CF6C" w:rsidR="00B8027A" w:rsidRPr="00B8027A" w:rsidRDefault="00B8027A" w:rsidP="00B8027A">
      <w:r>
        <w:rPr>
          <w:rFonts w:hint="eastAsia"/>
        </w:rPr>
        <w:t>订单日来自邮件确认。收货日为订单日后两日。如</w:t>
      </w:r>
      <w:r w:rsidR="006F09FA">
        <w:rPr>
          <w:rFonts w:hint="eastAsia"/>
        </w:rPr>
        <w:t>为周日顺延至下周一。</w:t>
      </w:r>
    </w:p>
    <w:p w14:paraId="40595133" w14:textId="34F1C8EE" w:rsidR="00285ACA" w:rsidRDefault="006F09FA" w:rsidP="00285ACA">
      <w:pPr>
        <w:pStyle w:val="Heading2"/>
        <w:numPr>
          <w:ilvl w:val="1"/>
          <w:numId w:val="25"/>
        </w:numPr>
      </w:pPr>
      <w:r>
        <w:rPr>
          <w:rFonts w:hint="eastAsia"/>
        </w:rPr>
        <w:t>节假日信息</w:t>
      </w:r>
    </w:p>
    <w:p w14:paraId="3AB61FA3" w14:textId="6A2DDB1E" w:rsidR="006F09FA" w:rsidRPr="006F09FA" w:rsidRDefault="006F09FA" w:rsidP="006F09FA">
      <w:r>
        <w:rPr>
          <w:rFonts w:hint="eastAsia"/>
        </w:rPr>
        <w:t>节假日期间订货收货日回做出调整。</w:t>
      </w:r>
      <w:r w:rsidR="00E2271B">
        <w:rPr>
          <w:rFonts w:hint="eastAsia"/>
        </w:rPr>
        <w:t>调整信息来自邮件确认。</w:t>
      </w:r>
    </w:p>
    <w:p w14:paraId="3A490713" w14:textId="77777777" w:rsidR="00285ACA" w:rsidRPr="00285ACA" w:rsidRDefault="00285ACA" w:rsidP="00285ACA"/>
    <w:p w14:paraId="73899D90" w14:textId="3D8CEBE4" w:rsidR="007E1B2C" w:rsidRDefault="007E1B2C" w:rsidP="00F8592A">
      <w:pPr>
        <w:pStyle w:val="Heading1"/>
        <w:numPr>
          <w:ilvl w:val="0"/>
          <w:numId w:val="25"/>
        </w:numPr>
      </w:pPr>
      <w:r>
        <w:rPr>
          <w:rFonts w:hint="eastAsia"/>
        </w:rPr>
        <w:t>门店库存</w:t>
      </w:r>
      <w:r w:rsidR="00F8592A">
        <w:rPr>
          <w:rFonts w:hint="eastAsia"/>
        </w:rPr>
        <w:t>信息</w:t>
      </w:r>
    </w:p>
    <w:p w14:paraId="624265EA" w14:textId="3EF812CA" w:rsidR="00285ACA" w:rsidRDefault="00DB209C" w:rsidP="00DB209C">
      <w:pPr>
        <w:pStyle w:val="Heading2"/>
        <w:numPr>
          <w:ilvl w:val="1"/>
          <w:numId w:val="25"/>
        </w:numPr>
      </w:pPr>
      <w:r>
        <w:rPr>
          <w:rFonts w:hint="eastAsia"/>
        </w:rPr>
        <w:t>当日库存</w:t>
      </w:r>
    </w:p>
    <w:p w14:paraId="4DF5A879" w14:textId="186F0EBA" w:rsidR="000234C6" w:rsidRPr="000234C6" w:rsidRDefault="000234C6" w:rsidP="000234C6">
      <w:r>
        <w:rPr>
          <w:rFonts w:hint="eastAsia"/>
        </w:rPr>
        <w:t>门店库存来自</w:t>
      </w:r>
      <w:r w:rsidR="009C10CD" w:rsidRPr="009C10CD">
        <w:t>fds.p4cm_daily_stock</w:t>
      </w:r>
      <w:r w:rsidR="009C10CD">
        <w:rPr>
          <w:rFonts w:hint="eastAsia"/>
        </w:rPr>
        <w:t>表</w:t>
      </w:r>
      <w:proofErr w:type="spellStart"/>
      <w:r w:rsidR="009C10CD" w:rsidRPr="009C10CD">
        <w:t>balance_qty</w:t>
      </w:r>
      <w:proofErr w:type="spellEnd"/>
      <w:r w:rsidR="009C10CD">
        <w:rPr>
          <w:rFonts w:hint="eastAsia"/>
        </w:rPr>
        <w:t>列。</w:t>
      </w:r>
    </w:p>
    <w:p w14:paraId="650E104A" w14:textId="1B2C3B9E" w:rsidR="00DB209C" w:rsidRDefault="00DB209C" w:rsidP="00DB209C">
      <w:pPr>
        <w:pStyle w:val="Heading2"/>
        <w:numPr>
          <w:ilvl w:val="1"/>
          <w:numId w:val="25"/>
        </w:numPr>
      </w:pPr>
      <w:r>
        <w:rPr>
          <w:rFonts w:hint="eastAsia"/>
        </w:rPr>
        <w:t>最低库存要求</w:t>
      </w:r>
    </w:p>
    <w:p w14:paraId="0AF7DCFD" w14:textId="38037A83" w:rsidR="000D58FD" w:rsidRDefault="000D58FD" w:rsidP="000D58FD">
      <w:r>
        <w:rPr>
          <w:rFonts w:hint="eastAsia"/>
        </w:rPr>
        <w:t>因引入</w:t>
      </w:r>
      <w:r>
        <w:rPr>
          <w:rFonts w:hint="eastAsia"/>
        </w:rPr>
        <w:t>Confidence</w:t>
      </w:r>
      <w:r>
        <w:t xml:space="preserve"> Interval </w:t>
      </w:r>
      <w:r>
        <w:rPr>
          <w:rFonts w:hint="eastAsia"/>
        </w:rPr>
        <w:t>概念最低库存统一设置为</w:t>
      </w:r>
      <w:r>
        <w:rPr>
          <w:rFonts w:hint="eastAsia"/>
        </w:rPr>
        <w:t>1</w:t>
      </w:r>
      <w:r>
        <w:t>.</w:t>
      </w:r>
    </w:p>
    <w:p w14:paraId="787FD13F" w14:textId="77777777" w:rsidR="000D58FD" w:rsidRPr="000D58FD" w:rsidRDefault="000D58FD" w:rsidP="000D58FD"/>
    <w:p w14:paraId="1EFD0B78" w14:textId="0F83991E" w:rsidR="007E1B2C" w:rsidRDefault="007E1B2C" w:rsidP="00F8592A">
      <w:pPr>
        <w:pStyle w:val="Heading1"/>
        <w:numPr>
          <w:ilvl w:val="0"/>
          <w:numId w:val="25"/>
        </w:numPr>
      </w:pPr>
      <w:r>
        <w:rPr>
          <w:rFonts w:hint="eastAsia"/>
        </w:rPr>
        <w:t>大仓库存</w:t>
      </w:r>
      <w:r w:rsidR="00F8592A">
        <w:rPr>
          <w:rFonts w:hint="eastAsia"/>
        </w:rPr>
        <w:t>信息</w:t>
      </w:r>
    </w:p>
    <w:p w14:paraId="79D80D83" w14:textId="5A8B6009" w:rsidR="00DB209C" w:rsidRDefault="00DB209C" w:rsidP="00DB209C">
      <w:pPr>
        <w:pStyle w:val="Heading2"/>
        <w:numPr>
          <w:ilvl w:val="1"/>
          <w:numId w:val="25"/>
        </w:numPr>
      </w:pPr>
      <w:r>
        <w:rPr>
          <w:rFonts w:hint="eastAsia"/>
        </w:rPr>
        <w:t>当日库存</w:t>
      </w:r>
    </w:p>
    <w:p w14:paraId="2FF026BE" w14:textId="6BA0CC42" w:rsidR="000D58FD" w:rsidRPr="000D58FD" w:rsidRDefault="00D939EA" w:rsidP="000D58FD">
      <w:r>
        <w:rPr>
          <w:rFonts w:hint="eastAsia"/>
        </w:rPr>
        <w:t>大仓库存来自</w:t>
      </w:r>
      <w:proofErr w:type="spellStart"/>
      <w:r w:rsidRPr="00D939EA">
        <w:t>lfms.daily_dcstock</w:t>
      </w:r>
      <w:proofErr w:type="spellEnd"/>
      <w:r>
        <w:rPr>
          <w:rFonts w:hint="eastAsia"/>
        </w:rPr>
        <w:t>表。</w:t>
      </w:r>
      <w:proofErr w:type="spellStart"/>
      <w:r w:rsidR="00300CC2" w:rsidRPr="00300CC2">
        <w:t>stock_available_sku</w:t>
      </w:r>
      <w:proofErr w:type="spellEnd"/>
      <w:r w:rsidR="00300CC2">
        <w:rPr>
          <w:rFonts w:hint="eastAsia"/>
        </w:rPr>
        <w:t>列代表可用库存。</w:t>
      </w:r>
      <w:proofErr w:type="spellStart"/>
      <w:r w:rsidR="00300CC2" w:rsidRPr="00300CC2">
        <w:t>stock_in_transit_sku</w:t>
      </w:r>
      <w:proofErr w:type="spellEnd"/>
      <w:r w:rsidR="00300CC2">
        <w:rPr>
          <w:rFonts w:hint="eastAsia"/>
        </w:rPr>
        <w:t>列代表在途库存。</w:t>
      </w:r>
      <w:proofErr w:type="spellStart"/>
      <w:r w:rsidR="00300CC2" w:rsidRPr="00300CC2">
        <w:t>next_receiving_date</w:t>
      </w:r>
      <w:proofErr w:type="spellEnd"/>
      <w:r w:rsidR="00300CC2">
        <w:rPr>
          <w:rFonts w:hint="eastAsia"/>
        </w:rPr>
        <w:t>代表在途库存抵达日。</w:t>
      </w:r>
    </w:p>
    <w:p w14:paraId="708B4B0E" w14:textId="53C3C699" w:rsidR="00DB209C" w:rsidRDefault="00C11EE8" w:rsidP="00DB209C">
      <w:pPr>
        <w:pStyle w:val="Heading2"/>
        <w:numPr>
          <w:ilvl w:val="1"/>
          <w:numId w:val="25"/>
        </w:numPr>
      </w:pPr>
      <w:r>
        <w:rPr>
          <w:rFonts w:hint="eastAsia"/>
        </w:rPr>
        <w:t>平均销量</w:t>
      </w:r>
    </w:p>
    <w:p w14:paraId="18A6B02E" w14:textId="4817B210" w:rsidR="00200959" w:rsidRPr="00200959" w:rsidRDefault="00200959" w:rsidP="00200959">
      <w:r>
        <w:rPr>
          <w:rFonts w:hint="eastAsia"/>
        </w:rPr>
        <w:t>平均销量来自</w:t>
      </w:r>
      <w:proofErr w:type="spellStart"/>
      <w:r w:rsidRPr="00200959">
        <w:t>lfms.ord</w:t>
      </w:r>
      <w:proofErr w:type="spellEnd"/>
      <w:r>
        <w:rPr>
          <w:rFonts w:hint="eastAsia"/>
        </w:rPr>
        <w:t>表</w:t>
      </w:r>
      <w:proofErr w:type="spellStart"/>
      <w:r w:rsidRPr="00200959">
        <w:t>avg_sales_qty</w:t>
      </w:r>
      <w:proofErr w:type="spellEnd"/>
      <w:r>
        <w:rPr>
          <w:rFonts w:hint="eastAsia"/>
        </w:rPr>
        <w:t>列</w:t>
      </w:r>
    </w:p>
    <w:p w14:paraId="4695BF48" w14:textId="77777777" w:rsidR="00DB209C" w:rsidRPr="00DB209C" w:rsidRDefault="00DB209C" w:rsidP="00DB209C"/>
    <w:p w14:paraId="5C232A08" w14:textId="77777777" w:rsidR="00DB209C" w:rsidRDefault="007E1B2C" w:rsidP="00F8592A">
      <w:pPr>
        <w:pStyle w:val="Heading1"/>
        <w:numPr>
          <w:ilvl w:val="0"/>
          <w:numId w:val="25"/>
        </w:numPr>
      </w:pPr>
      <w:r>
        <w:rPr>
          <w:rFonts w:hint="eastAsia"/>
        </w:rPr>
        <w:t>DM</w:t>
      </w:r>
      <w:r>
        <w:rPr>
          <w:rFonts w:hint="eastAsia"/>
        </w:rPr>
        <w:t>信息</w:t>
      </w:r>
    </w:p>
    <w:p w14:paraId="013804B4" w14:textId="4C07A050" w:rsidR="00DB209C" w:rsidRDefault="00DB209C" w:rsidP="00DB209C">
      <w:pPr>
        <w:pStyle w:val="Heading2"/>
        <w:numPr>
          <w:ilvl w:val="1"/>
          <w:numId w:val="25"/>
        </w:numPr>
      </w:pPr>
      <w:r>
        <w:rPr>
          <w:rFonts w:hint="eastAsia"/>
        </w:rPr>
        <w:t>DM</w:t>
      </w:r>
      <w:r w:rsidR="0048415D">
        <w:rPr>
          <w:rFonts w:hint="eastAsia"/>
        </w:rPr>
        <w:t>信息</w:t>
      </w:r>
    </w:p>
    <w:p w14:paraId="40DAC0BA" w14:textId="49DA81C3" w:rsidR="0048415D" w:rsidRPr="0048415D" w:rsidRDefault="0048415D" w:rsidP="0048415D">
      <w:r>
        <w:rPr>
          <w:rFonts w:hint="eastAsia"/>
        </w:rPr>
        <w:t>来自</w:t>
      </w:r>
      <w:proofErr w:type="spellStart"/>
      <w:r w:rsidRPr="0048415D">
        <w:t>ods.nsa_dm_theme</w:t>
      </w:r>
      <w:proofErr w:type="spellEnd"/>
      <w:r>
        <w:rPr>
          <w:rFonts w:hint="eastAsia"/>
        </w:rPr>
        <w:t>表</w:t>
      </w:r>
      <w:r w:rsidR="00E67AC7">
        <w:rPr>
          <w:rFonts w:hint="eastAsia"/>
        </w:rPr>
        <w:t>。</w:t>
      </w:r>
      <w:r w:rsidR="00E67AC7">
        <w:rPr>
          <w:rFonts w:hint="eastAsia"/>
        </w:rPr>
        <w:t xml:space="preserve"> </w:t>
      </w:r>
      <w:proofErr w:type="spellStart"/>
      <w:r w:rsidR="00E67AC7" w:rsidRPr="00E67AC7">
        <w:t>theme_start_date</w:t>
      </w:r>
      <w:proofErr w:type="spellEnd"/>
      <w:r w:rsidR="00E67AC7">
        <w:rPr>
          <w:rFonts w:hint="eastAsia"/>
        </w:rPr>
        <w:t>列为</w:t>
      </w:r>
      <w:r w:rsidR="00E67AC7">
        <w:rPr>
          <w:rFonts w:hint="eastAsia"/>
        </w:rPr>
        <w:t>DM</w:t>
      </w:r>
      <w:r w:rsidR="00E67AC7">
        <w:rPr>
          <w:rFonts w:hint="eastAsia"/>
        </w:rPr>
        <w:t>开档时间。</w:t>
      </w:r>
      <w:proofErr w:type="spellStart"/>
      <w:r w:rsidR="00E67AC7" w:rsidRPr="00E67AC7">
        <w:t>theme_end_date</w:t>
      </w:r>
      <w:proofErr w:type="spellEnd"/>
      <w:r w:rsidR="00E67AC7">
        <w:rPr>
          <w:rFonts w:hint="eastAsia"/>
        </w:rPr>
        <w:t>列为</w:t>
      </w:r>
      <w:r w:rsidR="00E67AC7">
        <w:rPr>
          <w:rFonts w:hint="eastAsia"/>
        </w:rPr>
        <w:t>DM</w:t>
      </w:r>
      <w:r w:rsidR="00E67AC7">
        <w:rPr>
          <w:rFonts w:hint="eastAsia"/>
        </w:rPr>
        <w:t>停止时间。</w:t>
      </w:r>
    </w:p>
    <w:p w14:paraId="2AAF2FC8" w14:textId="08007053" w:rsidR="00DB209C" w:rsidRDefault="00DB209C" w:rsidP="00DB209C">
      <w:pPr>
        <w:pStyle w:val="Heading2"/>
        <w:numPr>
          <w:ilvl w:val="1"/>
          <w:numId w:val="25"/>
        </w:numPr>
      </w:pPr>
      <w:r>
        <w:rPr>
          <w:rFonts w:hint="eastAsia"/>
        </w:rPr>
        <w:t>DM</w:t>
      </w:r>
      <w:r>
        <w:rPr>
          <w:rFonts w:hint="eastAsia"/>
        </w:rPr>
        <w:t>单品</w:t>
      </w:r>
      <w:r w:rsidR="00D72B41">
        <w:rPr>
          <w:rFonts w:hint="eastAsia"/>
        </w:rPr>
        <w:t>及门店</w:t>
      </w:r>
      <w:r>
        <w:rPr>
          <w:rFonts w:hint="eastAsia"/>
        </w:rPr>
        <w:t>信息</w:t>
      </w:r>
    </w:p>
    <w:p w14:paraId="13E1E6AA" w14:textId="71A8AD00" w:rsidR="000B0D9A" w:rsidRDefault="000B0D9A" w:rsidP="000B0D9A">
      <w:r>
        <w:rPr>
          <w:rFonts w:hint="eastAsia"/>
        </w:rPr>
        <w:t>D</w:t>
      </w:r>
      <w:r>
        <w:t>M</w:t>
      </w:r>
      <w:r>
        <w:rPr>
          <w:rFonts w:hint="eastAsia"/>
        </w:rPr>
        <w:t>包含的单品及</w:t>
      </w:r>
      <w:r w:rsidR="00F95A96">
        <w:rPr>
          <w:rFonts w:hint="eastAsia"/>
        </w:rPr>
        <w:t>城市</w:t>
      </w:r>
      <w:r>
        <w:rPr>
          <w:rFonts w:hint="eastAsia"/>
        </w:rPr>
        <w:t>来自</w:t>
      </w:r>
      <w:proofErr w:type="spellStart"/>
      <w:r w:rsidR="00F95A96" w:rsidRPr="00F95A96">
        <w:t>nsa.dm_extract_log</w:t>
      </w:r>
      <w:proofErr w:type="spellEnd"/>
      <w:r w:rsidR="00F95A96">
        <w:rPr>
          <w:rFonts w:hint="eastAsia"/>
        </w:rPr>
        <w:t>表。</w:t>
      </w:r>
    </w:p>
    <w:p w14:paraId="6F01D18F" w14:textId="33D13ED4" w:rsidR="00747151" w:rsidRDefault="00747151" w:rsidP="000B0D9A"/>
    <w:p w14:paraId="7D6429CC" w14:textId="51CFB434" w:rsidR="00747151" w:rsidRPr="000B0D9A" w:rsidRDefault="00747151" w:rsidP="000B0D9A">
      <w:r>
        <w:rPr>
          <w:rFonts w:hint="eastAsia"/>
        </w:rPr>
        <w:t>每个城市对应的门店来自</w:t>
      </w:r>
      <w:r w:rsidR="005C6D0B" w:rsidRPr="005C6D0B">
        <w:t>ods.p4md_stogld</w:t>
      </w:r>
      <w:r>
        <w:rPr>
          <w:rFonts w:hint="eastAsia"/>
        </w:rPr>
        <w:t>表</w:t>
      </w:r>
      <w:r w:rsidR="005C6D0B">
        <w:rPr>
          <w:rFonts w:hint="eastAsia"/>
        </w:rPr>
        <w:t>。</w:t>
      </w:r>
      <w:proofErr w:type="spellStart"/>
      <w:r w:rsidR="005C6D0B">
        <w:t>s</w:t>
      </w:r>
      <w:r w:rsidR="005C6D0B" w:rsidRPr="005C6D0B">
        <w:t>tocity</w:t>
      </w:r>
      <w:proofErr w:type="spellEnd"/>
      <w:r w:rsidR="005C6D0B">
        <w:rPr>
          <w:rFonts w:hint="eastAsia"/>
        </w:rPr>
        <w:t>列为城市代码</w:t>
      </w:r>
      <w:r w:rsidR="00E32AAB">
        <w:rPr>
          <w:rFonts w:hint="eastAsia"/>
        </w:rPr>
        <w:t>。</w:t>
      </w:r>
      <w:proofErr w:type="spellStart"/>
      <w:r w:rsidR="00E32AAB">
        <w:t>s</w:t>
      </w:r>
      <w:r w:rsidR="00E32AAB" w:rsidRPr="00E32AAB">
        <w:t>tostocd</w:t>
      </w:r>
      <w:proofErr w:type="spellEnd"/>
      <w:r w:rsidR="00E32AAB">
        <w:rPr>
          <w:rFonts w:hint="eastAsia"/>
        </w:rPr>
        <w:t>列为门店代码。</w:t>
      </w:r>
    </w:p>
    <w:p w14:paraId="568CDBAF" w14:textId="661CCBDF" w:rsidR="00D72B41" w:rsidRDefault="00455C9C" w:rsidP="00D72B41">
      <w:pPr>
        <w:pStyle w:val="Heading2"/>
        <w:numPr>
          <w:ilvl w:val="1"/>
          <w:numId w:val="25"/>
        </w:numPr>
      </w:pPr>
      <w:r>
        <w:t>PPP</w:t>
      </w:r>
      <w:r w:rsidR="001621C2">
        <w:t xml:space="preserve"> </w:t>
      </w:r>
      <w:r w:rsidR="001621C2">
        <w:rPr>
          <w:rFonts w:hint="eastAsia"/>
        </w:rPr>
        <w:t>和</w:t>
      </w:r>
      <w:r w:rsidR="001621C2">
        <w:rPr>
          <w:rFonts w:hint="eastAsia"/>
        </w:rPr>
        <w:t xml:space="preserve"> </w:t>
      </w:r>
      <w:r w:rsidR="001621C2">
        <w:t>NPP</w:t>
      </w:r>
    </w:p>
    <w:p w14:paraId="79C61F6C" w14:textId="4161DFBC" w:rsidR="00807060" w:rsidRDefault="00807060" w:rsidP="00807060">
      <w:r>
        <w:rPr>
          <w:rFonts w:hint="eastAsia"/>
        </w:rPr>
        <w:t>来自表</w:t>
      </w:r>
      <w:proofErr w:type="spellStart"/>
      <w:r w:rsidRPr="00807060">
        <w:t>nsa.dm_extract_log</w:t>
      </w:r>
      <w:proofErr w:type="spellEnd"/>
      <w:r>
        <w:rPr>
          <w:rFonts w:hint="eastAsia"/>
        </w:rPr>
        <w:t>。</w:t>
      </w:r>
      <w:proofErr w:type="spellStart"/>
      <w:r w:rsidRPr="00807060">
        <w:t>npp</w:t>
      </w:r>
      <w:proofErr w:type="spellEnd"/>
      <w:r>
        <w:rPr>
          <w:rFonts w:hint="eastAsia"/>
        </w:rPr>
        <w:t>列为</w:t>
      </w:r>
      <w:proofErr w:type="spellStart"/>
      <w:r>
        <w:rPr>
          <w:rFonts w:hint="eastAsia"/>
        </w:rPr>
        <w:t>npp</w:t>
      </w:r>
      <w:proofErr w:type="spellEnd"/>
      <w:r>
        <w:rPr>
          <w:rFonts w:hint="eastAsia"/>
        </w:rPr>
        <w:t>值。</w:t>
      </w:r>
      <w:proofErr w:type="spellStart"/>
      <w:r>
        <w:rPr>
          <w:rFonts w:hint="eastAsia"/>
        </w:rPr>
        <w:t>ppp</w:t>
      </w:r>
      <w:proofErr w:type="spellEnd"/>
      <w:r>
        <w:rPr>
          <w:rFonts w:hint="eastAsia"/>
        </w:rPr>
        <w:t>列为</w:t>
      </w:r>
      <w:proofErr w:type="spellStart"/>
      <w:r>
        <w:rPr>
          <w:rFonts w:hint="eastAsia"/>
        </w:rPr>
        <w:t>ppp</w:t>
      </w:r>
      <w:proofErr w:type="spellEnd"/>
      <w:r>
        <w:rPr>
          <w:rFonts w:hint="eastAsia"/>
        </w:rPr>
        <w:t>值。</w:t>
      </w:r>
      <w:proofErr w:type="spellStart"/>
      <w:r w:rsidR="006B2BBC" w:rsidRPr="006B2BBC">
        <w:t>ppp_start_date</w:t>
      </w:r>
      <w:proofErr w:type="spellEnd"/>
      <w:r w:rsidR="006B2BBC">
        <w:rPr>
          <w:rFonts w:hint="eastAsia"/>
        </w:rPr>
        <w:t>列为</w:t>
      </w:r>
      <w:r w:rsidR="006B2BBC">
        <w:rPr>
          <w:rFonts w:hint="eastAsia"/>
        </w:rPr>
        <w:t>PPP</w:t>
      </w:r>
      <w:r w:rsidR="006B2BBC">
        <w:rPr>
          <w:rFonts w:hint="eastAsia"/>
        </w:rPr>
        <w:t>生效时间。</w:t>
      </w:r>
      <w:proofErr w:type="spellStart"/>
      <w:r w:rsidR="006B2BBC" w:rsidRPr="006B2BBC">
        <w:t>ppp_end_date</w:t>
      </w:r>
      <w:proofErr w:type="spellEnd"/>
      <w:r w:rsidR="006B2BBC">
        <w:rPr>
          <w:rFonts w:hint="eastAsia"/>
        </w:rPr>
        <w:t>列为</w:t>
      </w:r>
      <w:r w:rsidR="006B2BBC">
        <w:rPr>
          <w:rFonts w:hint="eastAsia"/>
        </w:rPr>
        <w:t>PPP</w:t>
      </w:r>
      <w:r w:rsidR="006B2BBC">
        <w:rPr>
          <w:rFonts w:hint="eastAsia"/>
        </w:rPr>
        <w:t>失效时间。</w:t>
      </w:r>
    </w:p>
    <w:p w14:paraId="4F50F66F" w14:textId="77777777" w:rsidR="00807060" w:rsidRPr="00807060" w:rsidRDefault="00807060" w:rsidP="00807060"/>
    <w:p w14:paraId="724184B4" w14:textId="77777777" w:rsidR="00D72B41" w:rsidRPr="00D72B41" w:rsidRDefault="00D72B41" w:rsidP="00D72B41"/>
    <w:p w14:paraId="5D28423A" w14:textId="77777777" w:rsidR="00DB209C" w:rsidRPr="00DB209C" w:rsidRDefault="00DB209C" w:rsidP="00DB209C"/>
    <w:p w14:paraId="5F90C3C4" w14:textId="2289E5E0" w:rsidR="00A5394A" w:rsidRPr="00775D0A" w:rsidRDefault="00A5394A" w:rsidP="00DF71E1">
      <w:pPr>
        <w:pStyle w:val="Heading1"/>
        <w:ind w:left="0" w:firstLine="0"/>
        <w:rPr>
          <w:rFonts w:hint="eastAsia"/>
        </w:rPr>
      </w:pPr>
      <w:bookmarkStart w:id="0" w:name="_GoBack"/>
      <w:bookmarkEnd w:id="0"/>
    </w:p>
    <w:sectPr w:rsidR="00A5394A" w:rsidRPr="00775D0A" w:rsidSect="001373F6">
      <w:headerReference w:type="default" r:id="rId8"/>
      <w:footerReference w:type="default" r:id="rId9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99F86" w14:textId="77777777" w:rsidR="00A155D6" w:rsidRDefault="00A155D6">
      <w:r>
        <w:separator/>
      </w:r>
    </w:p>
  </w:endnote>
  <w:endnote w:type="continuationSeparator" w:id="0">
    <w:p w14:paraId="5C13C465" w14:textId="77777777" w:rsidR="00A155D6" w:rsidRDefault="00A15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24206" w14:textId="77777777" w:rsidR="00A155D6" w:rsidRDefault="00A155D6">
      <w:r>
        <w:separator/>
      </w:r>
    </w:p>
  </w:footnote>
  <w:footnote w:type="continuationSeparator" w:id="0">
    <w:p w14:paraId="2AC67A74" w14:textId="77777777" w:rsidR="00A155D6" w:rsidRDefault="00A15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2D90B0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7D366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496A7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32E958BA"/>
    <w:multiLevelType w:val="hybridMultilevel"/>
    <w:tmpl w:val="319A66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6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8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60CF4288"/>
    <w:multiLevelType w:val="hybridMultilevel"/>
    <w:tmpl w:val="1D1AD1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7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22"/>
  </w:num>
  <w:num w:numId="2">
    <w:abstractNumId w:val="3"/>
  </w:num>
  <w:num w:numId="3">
    <w:abstractNumId w:val="1"/>
  </w:num>
  <w:num w:numId="4">
    <w:abstractNumId w:val="5"/>
  </w:num>
  <w:num w:numId="5">
    <w:abstractNumId w:val="27"/>
  </w:num>
  <w:num w:numId="6">
    <w:abstractNumId w:val="16"/>
  </w:num>
  <w:num w:numId="7">
    <w:abstractNumId w:val="17"/>
  </w:num>
  <w:num w:numId="8">
    <w:abstractNumId w:val="15"/>
  </w:num>
  <w:num w:numId="9">
    <w:abstractNumId w:val="26"/>
  </w:num>
  <w:num w:numId="10">
    <w:abstractNumId w:val="2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</w:num>
  <w:num w:numId="12">
    <w:abstractNumId w:val="9"/>
  </w:num>
  <w:num w:numId="13">
    <w:abstractNumId w:val="18"/>
  </w:num>
  <w:num w:numId="14">
    <w:abstractNumId w:val="2"/>
  </w:num>
  <w:num w:numId="15">
    <w:abstractNumId w:val="14"/>
  </w:num>
  <w:num w:numId="16">
    <w:abstractNumId w:val="7"/>
  </w:num>
  <w:num w:numId="17">
    <w:abstractNumId w:val="12"/>
  </w:num>
  <w:num w:numId="18">
    <w:abstractNumId w:val="25"/>
  </w:num>
  <w:num w:numId="19">
    <w:abstractNumId w:val="4"/>
  </w:num>
  <w:num w:numId="20">
    <w:abstractNumId w:val="13"/>
  </w:num>
  <w:num w:numId="21">
    <w:abstractNumId w:val="24"/>
  </w:num>
  <w:num w:numId="22">
    <w:abstractNumId w:val="0"/>
  </w:num>
  <w:num w:numId="23">
    <w:abstractNumId w:val="19"/>
  </w:num>
  <w:num w:numId="24">
    <w:abstractNumId w:val="23"/>
  </w:num>
  <w:num w:numId="25">
    <w:abstractNumId w:val="10"/>
  </w:num>
  <w:num w:numId="26">
    <w:abstractNumId w:val="6"/>
  </w:num>
  <w:num w:numId="27">
    <w:abstractNumId w:val="8"/>
  </w:num>
  <w:num w:numId="28">
    <w:abstractNumId w:val="20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QUAhKNXky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34C6"/>
    <w:rsid w:val="00025322"/>
    <w:rsid w:val="0002732E"/>
    <w:rsid w:val="00030054"/>
    <w:rsid w:val="00030882"/>
    <w:rsid w:val="00037F77"/>
    <w:rsid w:val="00051413"/>
    <w:rsid w:val="000577FD"/>
    <w:rsid w:val="00072F4E"/>
    <w:rsid w:val="00073CA2"/>
    <w:rsid w:val="00080783"/>
    <w:rsid w:val="00083AF7"/>
    <w:rsid w:val="00087056"/>
    <w:rsid w:val="0009014C"/>
    <w:rsid w:val="0009499E"/>
    <w:rsid w:val="000A25BD"/>
    <w:rsid w:val="000A371C"/>
    <w:rsid w:val="000A54B3"/>
    <w:rsid w:val="000B0D9A"/>
    <w:rsid w:val="000B5AA5"/>
    <w:rsid w:val="000B5AE6"/>
    <w:rsid w:val="000B684D"/>
    <w:rsid w:val="000C1CD7"/>
    <w:rsid w:val="000C1D1B"/>
    <w:rsid w:val="000C1DCB"/>
    <w:rsid w:val="000C3FE3"/>
    <w:rsid w:val="000C436C"/>
    <w:rsid w:val="000D58FD"/>
    <w:rsid w:val="000D62EA"/>
    <w:rsid w:val="000D6970"/>
    <w:rsid w:val="000E42E5"/>
    <w:rsid w:val="000E7897"/>
    <w:rsid w:val="000F3ACC"/>
    <w:rsid w:val="00105B72"/>
    <w:rsid w:val="00106EFA"/>
    <w:rsid w:val="00120594"/>
    <w:rsid w:val="00125000"/>
    <w:rsid w:val="00127C94"/>
    <w:rsid w:val="001373F6"/>
    <w:rsid w:val="00137747"/>
    <w:rsid w:val="00137C5A"/>
    <w:rsid w:val="00145C46"/>
    <w:rsid w:val="00147336"/>
    <w:rsid w:val="001535D9"/>
    <w:rsid w:val="001618D4"/>
    <w:rsid w:val="001621C2"/>
    <w:rsid w:val="00186323"/>
    <w:rsid w:val="001C254B"/>
    <w:rsid w:val="001C6855"/>
    <w:rsid w:val="001C69D0"/>
    <w:rsid w:val="001D02FA"/>
    <w:rsid w:val="001D1FD9"/>
    <w:rsid w:val="001E6765"/>
    <w:rsid w:val="001F029F"/>
    <w:rsid w:val="001F22F7"/>
    <w:rsid w:val="001F3FAA"/>
    <w:rsid w:val="00200959"/>
    <w:rsid w:val="002009A0"/>
    <w:rsid w:val="002031ED"/>
    <w:rsid w:val="00207872"/>
    <w:rsid w:val="00211CE1"/>
    <w:rsid w:val="00212233"/>
    <w:rsid w:val="00213656"/>
    <w:rsid w:val="002155C8"/>
    <w:rsid w:val="002224F2"/>
    <w:rsid w:val="00244F4A"/>
    <w:rsid w:val="00253939"/>
    <w:rsid w:val="0026050B"/>
    <w:rsid w:val="002654DD"/>
    <w:rsid w:val="00265CD1"/>
    <w:rsid w:val="00270517"/>
    <w:rsid w:val="002721A8"/>
    <w:rsid w:val="00285ACA"/>
    <w:rsid w:val="0029344C"/>
    <w:rsid w:val="002946EB"/>
    <w:rsid w:val="002A4836"/>
    <w:rsid w:val="002B3624"/>
    <w:rsid w:val="002C0319"/>
    <w:rsid w:val="002C16A8"/>
    <w:rsid w:val="002C19DD"/>
    <w:rsid w:val="002C25E5"/>
    <w:rsid w:val="002C4628"/>
    <w:rsid w:val="002D70CA"/>
    <w:rsid w:val="00300CC2"/>
    <w:rsid w:val="00326A40"/>
    <w:rsid w:val="00331FDE"/>
    <w:rsid w:val="003347E9"/>
    <w:rsid w:val="00342F91"/>
    <w:rsid w:val="00353F1C"/>
    <w:rsid w:val="0035487A"/>
    <w:rsid w:val="00374329"/>
    <w:rsid w:val="00375E9A"/>
    <w:rsid w:val="003A0869"/>
    <w:rsid w:val="003A7E58"/>
    <w:rsid w:val="003B6512"/>
    <w:rsid w:val="003C1CB4"/>
    <w:rsid w:val="003C244E"/>
    <w:rsid w:val="003E54FE"/>
    <w:rsid w:val="003F41B4"/>
    <w:rsid w:val="004017FD"/>
    <w:rsid w:val="004036DE"/>
    <w:rsid w:val="00406B5E"/>
    <w:rsid w:val="00406EC3"/>
    <w:rsid w:val="0041039A"/>
    <w:rsid w:val="00411220"/>
    <w:rsid w:val="004178CB"/>
    <w:rsid w:val="00424B4F"/>
    <w:rsid w:val="004253E7"/>
    <w:rsid w:val="004279DE"/>
    <w:rsid w:val="0043253B"/>
    <w:rsid w:val="00432DF7"/>
    <w:rsid w:val="00433522"/>
    <w:rsid w:val="00455C9C"/>
    <w:rsid w:val="004602A8"/>
    <w:rsid w:val="004643BB"/>
    <w:rsid w:val="00475D59"/>
    <w:rsid w:val="0048415D"/>
    <w:rsid w:val="00486C69"/>
    <w:rsid w:val="00497094"/>
    <w:rsid w:val="004A25EE"/>
    <w:rsid w:val="004B0A99"/>
    <w:rsid w:val="004B3ACA"/>
    <w:rsid w:val="004B5989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E35A8"/>
    <w:rsid w:val="004E7872"/>
    <w:rsid w:val="004F1FBE"/>
    <w:rsid w:val="00512C9F"/>
    <w:rsid w:val="00512CE0"/>
    <w:rsid w:val="00532121"/>
    <w:rsid w:val="00534297"/>
    <w:rsid w:val="00545117"/>
    <w:rsid w:val="00552565"/>
    <w:rsid w:val="00553F5C"/>
    <w:rsid w:val="0055518E"/>
    <w:rsid w:val="005715C7"/>
    <w:rsid w:val="00592CA6"/>
    <w:rsid w:val="005A4B38"/>
    <w:rsid w:val="005B45B1"/>
    <w:rsid w:val="005B559A"/>
    <w:rsid w:val="005C081F"/>
    <w:rsid w:val="005C0B28"/>
    <w:rsid w:val="005C6D0B"/>
    <w:rsid w:val="005D4937"/>
    <w:rsid w:val="005E1585"/>
    <w:rsid w:val="005E3758"/>
    <w:rsid w:val="005F0934"/>
    <w:rsid w:val="005F097B"/>
    <w:rsid w:val="005F4472"/>
    <w:rsid w:val="00601F59"/>
    <w:rsid w:val="00605682"/>
    <w:rsid w:val="00606592"/>
    <w:rsid w:val="00606E9D"/>
    <w:rsid w:val="0061346C"/>
    <w:rsid w:val="00613717"/>
    <w:rsid w:val="00627EE7"/>
    <w:rsid w:val="006307BF"/>
    <w:rsid w:val="00652AC3"/>
    <w:rsid w:val="006635B9"/>
    <w:rsid w:val="00666302"/>
    <w:rsid w:val="00677356"/>
    <w:rsid w:val="00685632"/>
    <w:rsid w:val="00692083"/>
    <w:rsid w:val="00693DB2"/>
    <w:rsid w:val="006A3F6F"/>
    <w:rsid w:val="006A6CC4"/>
    <w:rsid w:val="006B2BBC"/>
    <w:rsid w:val="006C288B"/>
    <w:rsid w:val="006C5C28"/>
    <w:rsid w:val="006C7CAF"/>
    <w:rsid w:val="006E079C"/>
    <w:rsid w:val="006E13F5"/>
    <w:rsid w:val="006E7047"/>
    <w:rsid w:val="006F09FA"/>
    <w:rsid w:val="006F78E0"/>
    <w:rsid w:val="007025BB"/>
    <w:rsid w:val="007026BD"/>
    <w:rsid w:val="0071138E"/>
    <w:rsid w:val="007137B7"/>
    <w:rsid w:val="00717AAF"/>
    <w:rsid w:val="0074711C"/>
    <w:rsid w:val="00747151"/>
    <w:rsid w:val="00751470"/>
    <w:rsid w:val="00754B24"/>
    <w:rsid w:val="00755771"/>
    <w:rsid w:val="00771418"/>
    <w:rsid w:val="00771B14"/>
    <w:rsid w:val="00775D0A"/>
    <w:rsid w:val="00776CCB"/>
    <w:rsid w:val="00785B79"/>
    <w:rsid w:val="0079191E"/>
    <w:rsid w:val="007A0112"/>
    <w:rsid w:val="007A1EA8"/>
    <w:rsid w:val="007B2171"/>
    <w:rsid w:val="007B46E2"/>
    <w:rsid w:val="007B68B6"/>
    <w:rsid w:val="007C0B89"/>
    <w:rsid w:val="007C445D"/>
    <w:rsid w:val="007C4FF7"/>
    <w:rsid w:val="007C6285"/>
    <w:rsid w:val="007D1B50"/>
    <w:rsid w:val="007D637A"/>
    <w:rsid w:val="007E1B2C"/>
    <w:rsid w:val="007E4E2B"/>
    <w:rsid w:val="007E5A95"/>
    <w:rsid w:val="007F14AF"/>
    <w:rsid w:val="007F6F42"/>
    <w:rsid w:val="007F7146"/>
    <w:rsid w:val="00802120"/>
    <w:rsid w:val="00807060"/>
    <w:rsid w:val="00811BF2"/>
    <w:rsid w:val="008244D5"/>
    <w:rsid w:val="008253C6"/>
    <w:rsid w:val="0084318D"/>
    <w:rsid w:val="00843766"/>
    <w:rsid w:val="00854D5C"/>
    <w:rsid w:val="008615C8"/>
    <w:rsid w:val="00862585"/>
    <w:rsid w:val="00884ECF"/>
    <w:rsid w:val="008879EF"/>
    <w:rsid w:val="00887B6B"/>
    <w:rsid w:val="0089362C"/>
    <w:rsid w:val="00895054"/>
    <w:rsid w:val="00897607"/>
    <w:rsid w:val="008B3749"/>
    <w:rsid w:val="008C3B71"/>
    <w:rsid w:val="008D1F92"/>
    <w:rsid w:val="008D435A"/>
    <w:rsid w:val="008F29FC"/>
    <w:rsid w:val="00901EF9"/>
    <w:rsid w:val="0090256A"/>
    <w:rsid w:val="00903604"/>
    <w:rsid w:val="0090447F"/>
    <w:rsid w:val="009050AC"/>
    <w:rsid w:val="009164EE"/>
    <w:rsid w:val="00920D49"/>
    <w:rsid w:val="00925769"/>
    <w:rsid w:val="0094684F"/>
    <w:rsid w:val="0096351F"/>
    <w:rsid w:val="00973CA0"/>
    <w:rsid w:val="00974F8C"/>
    <w:rsid w:val="00976600"/>
    <w:rsid w:val="00977ABB"/>
    <w:rsid w:val="00981E86"/>
    <w:rsid w:val="009A72B0"/>
    <w:rsid w:val="009B5049"/>
    <w:rsid w:val="009C10CD"/>
    <w:rsid w:val="009C6E0B"/>
    <w:rsid w:val="009E3EA5"/>
    <w:rsid w:val="009F363A"/>
    <w:rsid w:val="00A03CF0"/>
    <w:rsid w:val="00A10349"/>
    <w:rsid w:val="00A155D6"/>
    <w:rsid w:val="00A32031"/>
    <w:rsid w:val="00A34B64"/>
    <w:rsid w:val="00A36E5C"/>
    <w:rsid w:val="00A41CD2"/>
    <w:rsid w:val="00A5394A"/>
    <w:rsid w:val="00A568D9"/>
    <w:rsid w:val="00A60E5D"/>
    <w:rsid w:val="00A65FB7"/>
    <w:rsid w:val="00A72329"/>
    <w:rsid w:val="00A732E7"/>
    <w:rsid w:val="00A755BA"/>
    <w:rsid w:val="00A77C98"/>
    <w:rsid w:val="00A802DB"/>
    <w:rsid w:val="00A812EE"/>
    <w:rsid w:val="00A81E9D"/>
    <w:rsid w:val="00A845C2"/>
    <w:rsid w:val="00A92543"/>
    <w:rsid w:val="00A95837"/>
    <w:rsid w:val="00AA1D49"/>
    <w:rsid w:val="00AA651C"/>
    <w:rsid w:val="00AE22F3"/>
    <w:rsid w:val="00AE6E51"/>
    <w:rsid w:val="00AF3922"/>
    <w:rsid w:val="00B01936"/>
    <w:rsid w:val="00B02ACB"/>
    <w:rsid w:val="00B03AE3"/>
    <w:rsid w:val="00B04092"/>
    <w:rsid w:val="00B10B1C"/>
    <w:rsid w:val="00B204FF"/>
    <w:rsid w:val="00B32317"/>
    <w:rsid w:val="00B329EB"/>
    <w:rsid w:val="00B428FC"/>
    <w:rsid w:val="00B47F29"/>
    <w:rsid w:val="00B50F6D"/>
    <w:rsid w:val="00B5155E"/>
    <w:rsid w:val="00B531B2"/>
    <w:rsid w:val="00B62334"/>
    <w:rsid w:val="00B8027A"/>
    <w:rsid w:val="00B82C94"/>
    <w:rsid w:val="00B91851"/>
    <w:rsid w:val="00B92B31"/>
    <w:rsid w:val="00BC5F7E"/>
    <w:rsid w:val="00BD015F"/>
    <w:rsid w:val="00BE46AE"/>
    <w:rsid w:val="00BF7E78"/>
    <w:rsid w:val="00C00593"/>
    <w:rsid w:val="00C11EE8"/>
    <w:rsid w:val="00C14F12"/>
    <w:rsid w:val="00C16856"/>
    <w:rsid w:val="00C2640E"/>
    <w:rsid w:val="00C33AD8"/>
    <w:rsid w:val="00C43CE8"/>
    <w:rsid w:val="00C43DD4"/>
    <w:rsid w:val="00C4759F"/>
    <w:rsid w:val="00C61CA4"/>
    <w:rsid w:val="00C93420"/>
    <w:rsid w:val="00C953AE"/>
    <w:rsid w:val="00CA67B3"/>
    <w:rsid w:val="00CA693C"/>
    <w:rsid w:val="00CB0EC7"/>
    <w:rsid w:val="00CB1F4C"/>
    <w:rsid w:val="00CB3064"/>
    <w:rsid w:val="00CB5B44"/>
    <w:rsid w:val="00CD2056"/>
    <w:rsid w:val="00CF24AB"/>
    <w:rsid w:val="00CF3B80"/>
    <w:rsid w:val="00CF6D79"/>
    <w:rsid w:val="00D033BF"/>
    <w:rsid w:val="00D04644"/>
    <w:rsid w:val="00D10D86"/>
    <w:rsid w:val="00D1430A"/>
    <w:rsid w:val="00D30D81"/>
    <w:rsid w:val="00D522C5"/>
    <w:rsid w:val="00D54618"/>
    <w:rsid w:val="00D547CD"/>
    <w:rsid w:val="00D724B3"/>
    <w:rsid w:val="00D72B41"/>
    <w:rsid w:val="00D752F7"/>
    <w:rsid w:val="00D838F5"/>
    <w:rsid w:val="00D92D7D"/>
    <w:rsid w:val="00D939EA"/>
    <w:rsid w:val="00DA2F38"/>
    <w:rsid w:val="00DA545D"/>
    <w:rsid w:val="00DB209C"/>
    <w:rsid w:val="00DB5DD9"/>
    <w:rsid w:val="00DC13CD"/>
    <w:rsid w:val="00DC3D16"/>
    <w:rsid w:val="00DC68A6"/>
    <w:rsid w:val="00DC7777"/>
    <w:rsid w:val="00DE2BEE"/>
    <w:rsid w:val="00DE54CB"/>
    <w:rsid w:val="00DF0076"/>
    <w:rsid w:val="00DF0241"/>
    <w:rsid w:val="00DF0D67"/>
    <w:rsid w:val="00DF71E1"/>
    <w:rsid w:val="00DF7CAA"/>
    <w:rsid w:val="00E00FEF"/>
    <w:rsid w:val="00E10A66"/>
    <w:rsid w:val="00E11747"/>
    <w:rsid w:val="00E15CAF"/>
    <w:rsid w:val="00E2271B"/>
    <w:rsid w:val="00E267DB"/>
    <w:rsid w:val="00E31D45"/>
    <w:rsid w:val="00E32AAB"/>
    <w:rsid w:val="00E33CC4"/>
    <w:rsid w:val="00E410A1"/>
    <w:rsid w:val="00E5769E"/>
    <w:rsid w:val="00E67309"/>
    <w:rsid w:val="00E67AC7"/>
    <w:rsid w:val="00E705CD"/>
    <w:rsid w:val="00E75E45"/>
    <w:rsid w:val="00EB7C10"/>
    <w:rsid w:val="00ED16AD"/>
    <w:rsid w:val="00ED78C4"/>
    <w:rsid w:val="00EE6F5F"/>
    <w:rsid w:val="00EF7C86"/>
    <w:rsid w:val="00F00606"/>
    <w:rsid w:val="00F0190A"/>
    <w:rsid w:val="00F14B36"/>
    <w:rsid w:val="00F218C7"/>
    <w:rsid w:val="00F3216C"/>
    <w:rsid w:val="00F34127"/>
    <w:rsid w:val="00F34281"/>
    <w:rsid w:val="00F366C6"/>
    <w:rsid w:val="00F42370"/>
    <w:rsid w:val="00F43AB9"/>
    <w:rsid w:val="00F501AB"/>
    <w:rsid w:val="00F56899"/>
    <w:rsid w:val="00F67918"/>
    <w:rsid w:val="00F700B5"/>
    <w:rsid w:val="00F8592A"/>
    <w:rsid w:val="00F85A93"/>
    <w:rsid w:val="00F87448"/>
    <w:rsid w:val="00F95A96"/>
    <w:rsid w:val="00FA0AB1"/>
    <w:rsid w:val="00FB1245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373F6"/>
  </w:style>
  <w:style w:type="paragraph" w:styleId="Heading1">
    <w:name w:val="heading 1"/>
    <w:basedOn w:val="Normal"/>
    <w:next w:val="Normal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72B41"/>
    <w:rPr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EDE95-D4A3-AF49-BA15-24A478741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75</cp:revision>
  <dcterms:created xsi:type="dcterms:W3CDTF">2019-09-10T12:47:00Z</dcterms:created>
  <dcterms:modified xsi:type="dcterms:W3CDTF">2019-09-16T08:08:00Z</dcterms:modified>
</cp:coreProperties>
</file>